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AAA6" w14:textId="3075FF74" w:rsidR="00503CB5" w:rsidRDefault="00503CB5">
      <w:r>
        <w:t>Introduction</w:t>
      </w:r>
    </w:p>
    <w:p w14:paraId="5BCFA0C1" w14:textId="3421FBE2" w:rsidR="00503CB5" w:rsidRDefault="00503CB5">
      <w:r>
        <w:t>Aim: This programming project is about making a puzzle slider game that not only users can play through the puzzle given to them but they are also allowed to customize it themselves. The sliding puzzle is N x N square with N &gt; 4.</w:t>
      </w:r>
    </w:p>
    <w:p w14:paraId="34AC7916" w14:textId="58D1CC7C" w:rsidR="00503CB5" w:rsidRDefault="00503CB5">
      <w:r>
        <w:t xml:space="preserve">Programming tools: </w:t>
      </w:r>
    </w:p>
    <w:p w14:paraId="10B50E29" w14:textId="3A00D892" w:rsidR="00503CB5" w:rsidRDefault="00503CB5">
      <w:r>
        <w:t>Application type: Webpage</w:t>
      </w:r>
    </w:p>
    <w:p w14:paraId="7442F822" w14:textId="3AE23CFE" w:rsidR="00503CB5" w:rsidRDefault="00503CB5">
      <w:r>
        <w:t>Language: Python for backend logic, Javascript and HTML for frontend logic.</w:t>
      </w:r>
    </w:p>
    <w:p w14:paraId="2E49D7A4" w14:textId="31586775" w:rsidR="00503CB5" w:rsidRDefault="00503CB5">
      <w:r>
        <w:t>Library: Flask</w:t>
      </w:r>
    </w:p>
    <w:p w14:paraId="6ED1E732" w14:textId="3CACF79C" w:rsidR="00503CB5" w:rsidRDefault="00712C7A">
      <w:r>
        <w:t xml:space="preserve">Project hierarchy: </w:t>
      </w:r>
    </w:p>
    <w:p w14:paraId="771CD39D" w14:textId="07150252" w:rsidR="00712C7A" w:rsidRDefault="00712C7A">
      <w:r>
        <w:t>Flaskr/: application source files</w:t>
      </w:r>
    </w:p>
    <w:p w14:paraId="2D63E8F6" w14:textId="1A6AA004" w:rsidR="00503CB5" w:rsidRDefault="00712C7A">
      <w:r>
        <w:t>The</w:t>
      </w:r>
      <w:r w:rsidR="00503CB5">
        <w:t xml:space="preserve"> Flask Application class</w:t>
      </w:r>
      <w:r>
        <w:t xml:space="preserve"> is where t</w:t>
      </w:r>
      <w:r w:rsidR="00503CB5">
        <w:t xml:space="preserve">he application’s information and configurations are </w:t>
      </w:r>
      <w:r>
        <w:t>to be declared</w:t>
      </w:r>
      <w:r w:rsidR="00503CB5">
        <w:t>.</w:t>
      </w:r>
      <w:r>
        <w:t xml:space="preserve"> The first step is to instantiate a new instance of this class. Although the instance of this class can be made as a global variable, it is more organized to apply Factory design pattern to handle the creation of the instance. </w:t>
      </w:r>
    </w:p>
    <w:p w14:paraId="4C4A12F9" w14:textId="4A591CFC" w:rsidR="00503CB5" w:rsidRDefault="00503CB5">
      <w:r>
        <w:t>__init__.py:</w:t>
      </w:r>
    </w:p>
    <w:p w14:paraId="611045A7" w14:textId="23344A5E" w:rsidR="00D31A37" w:rsidRDefault="00D31A37">
      <w:r>
        <w:t>Indicates that flaskr/ is a package</w:t>
      </w:r>
    </w:p>
    <w:p w14:paraId="65E9A251" w14:textId="455B1E04" w:rsidR="00D31A37" w:rsidRDefault="00B92F3C">
      <w:r>
        <w:t>Blueprint class</w:t>
      </w:r>
    </w:p>
    <w:p w14:paraId="0F7DB4F9" w14:textId="77777777" w:rsidR="00503CB5" w:rsidRDefault="00503CB5"/>
    <w:sectPr w:rsidR="00503C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DE0NLU0NrUwsTBT0lEKTi0uzszPAykwrAUAskKpfiwAAAA="/>
  </w:docVars>
  <w:rsids>
    <w:rsidRoot w:val="00676FAB"/>
    <w:rsid w:val="00503CB5"/>
    <w:rsid w:val="00676FAB"/>
    <w:rsid w:val="00712C7A"/>
    <w:rsid w:val="00B92F3C"/>
    <w:rsid w:val="00C5686E"/>
    <w:rsid w:val="00CD7818"/>
    <w:rsid w:val="00D3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7B65E"/>
  <w15:chartTrackingRefBased/>
  <w15:docId w15:val="{E989DEC9-565D-4C1B-8E93-3999544E4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 Thị Anh Thư</dc:creator>
  <cp:keywords/>
  <dc:description/>
  <cp:lastModifiedBy>Trần Thị Anh Thư</cp:lastModifiedBy>
  <cp:revision>2</cp:revision>
  <dcterms:created xsi:type="dcterms:W3CDTF">2023-05-07T06:21:00Z</dcterms:created>
  <dcterms:modified xsi:type="dcterms:W3CDTF">2023-05-07T16:31:00Z</dcterms:modified>
</cp:coreProperties>
</file>